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FE4DED" w14:textId="6917FBAB" w:rsidR="00DD73E5" w:rsidRPr="00DD73E5" w:rsidRDefault="006B5654" w:rsidP="006B5654">
      <w:pPr>
        <w:pStyle w:val="1"/>
        <w:jc w:val="center"/>
        <w:rPr>
          <w:lang w:val="bg-BG"/>
        </w:rPr>
      </w:pPr>
      <w:r w:rsidRPr="00DD73E5">
        <w:t>Lab</w:t>
      </w:r>
      <w:r>
        <w:t xml:space="preserve">: </w:t>
      </w:r>
      <w:r w:rsidR="00DD73E5" w:rsidRPr="00DD73E5">
        <w:t>Defining Classes</w:t>
      </w:r>
    </w:p>
    <w:p w14:paraId="62E4B123" w14:textId="5F47F1D6" w:rsidR="00417098" w:rsidRDefault="00DD73E5" w:rsidP="00DD73E5">
      <w:pPr>
        <w:rPr>
          <w:rStyle w:val="InternetLink"/>
          <w:color w:val="0000FF"/>
        </w:rPr>
      </w:pPr>
      <w:r w:rsidRPr="00DD73E5">
        <w:t xml:space="preserve">Problems for the </w:t>
      </w:r>
      <w:hyperlink r:id="rId8" w:history="1">
        <w:r w:rsidRPr="00417098">
          <w:rPr>
            <w:rStyle w:val="a9"/>
          </w:rPr>
          <w:t>"C# Advanced" course @ Software University.</w:t>
        </w:r>
      </w:hyperlink>
    </w:p>
    <w:p w14:paraId="520059DC" w14:textId="12D9EA7D" w:rsidR="00DD73E5" w:rsidRPr="00DD73E5" w:rsidRDefault="00417098" w:rsidP="00DD73E5">
      <w:pPr>
        <w:rPr>
          <w:lang w:val="bg-BG"/>
        </w:rPr>
      </w:pPr>
      <w:r>
        <w:rPr>
          <w:noProof/>
        </w:rPr>
        <w:t>You</w:t>
      </w:r>
      <w:r>
        <w:t xml:space="preserve"> can check your solutions in </w:t>
      </w:r>
      <w:hyperlink r:id="rId9" w:history="1">
        <w:r>
          <w:rPr>
            <w:rStyle w:val="a9"/>
          </w:rPr>
          <w:t>Judge</w:t>
        </w:r>
      </w:hyperlink>
      <w:r w:rsidR="00DD73E5" w:rsidRPr="00DD73E5">
        <w:rPr>
          <w:lang w:val="bg-BG"/>
        </w:rPr>
        <w:br/>
      </w:r>
    </w:p>
    <w:p w14:paraId="728421D0" w14:textId="5878235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</w:t>
      </w:r>
    </w:p>
    <w:p w14:paraId="5212210C" w14:textId="77777777" w:rsidR="00DD73E5" w:rsidRPr="00DD73E5" w:rsidRDefault="00DD73E5" w:rsidP="00DD73E5">
      <w:pPr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1C8AA633" w14:textId="77777777" w:rsidR="00DD73E5" w:rsidRPr="00DD73E5" w:rsidRDefault="00DD73E5" w:rsidP="00DD73E5">
      <w:pPr>
        <w:rPr>
          <w:lang w:val="bg-BG"/>
        </w:rPr>
      </w:pPr>
      <w:r w:rsidRPr="00DD73E5">
        <w:t xml:space="preserve">Create a </w:t>
      </w:r>
      <w:r w:rsidRPr="00DD73E5">
        <w:rPr>
          <w:b/>
        </w:rPr>
        <w:t>class</w:t>
      </w:r>
      <w:r w:rsidRPr="00DD73E5">
        <w:t xml:space="preserve"> named </w:t>
      </w:r>
      <w:r w:rsidRPr="00DD73E5">
        <w:rPr>
          <w:rStyle w:val="CodeChar"/>
        </w:rPr>
        <w:t>Car</w:t>
      </w:r>
      <w:r w:rsidRPr="00DD73E5">
        <w:t xml:space="preserve">. The class should have </w:t>
      </w:r>
      <w:r w:rsidRPr="00DD73E5">
        <w:rPr>
          <w:b/>
        </w:rPr>
        <w:t>private</w:t>
      </w:r>
      <w:r w:rsidRPr="00DD73E5">
        <w:t xml:space="preserve"> </w:t>
      </w:r>
      <w:r w:rsidRPr="00DD73E5">
        <w:rPr>
          <w:b/>
        </w:rPr>
        <w:t>fields</w:t>
      </w:r>
      <w:r w:rsidRPr="00DD73E5">
        <w:t xml:space="preserve"> for:</w:t>
      </w:r>
    </w:p>
    <w:p w14:paraId="0E16A80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1638E28C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1F57CBB6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062EB719" w14:textId="77777777" w:rsidR="00DD73E5" w:rsidRPr="00DD73E5" w:rsidRDefault="00DD73E5" w:rsidP="00DD73E5">
      <w:pPr>
        <w:rPr>
          <w:lang w:val="bg-BG"/>
        </w:rPr>
      </w:pPr>
      <w:r w:rsidRPr="00DD73E5">
        <w:t xml:space="preserve">The class should also have </w:t>
      </w:r>
      <w:r w:rsidRPr="00DD73E5">
        <w:rPr>
          <w:b/>
        </w:rPr>
        <w:t>public</w:t>
      </w:r>
      <w:r w:rsidRPr="00DD73E5">
        <w:t xml:space="preserve"> </w:t>
      </w:r>
      <w:r w:rsidRPr="00DD73E5">
        <w:rPr>
          <w:b/>
        </w:rPr>
        <w:t>properties</w:t>
      </w:r>
      <w:r w:rsidRPr="00DD73E5">
        <w:t xml:space="preserve"> for:</w:t>
      </w:r>
    </w:p>
    <w:p w14:paraId="4932F37A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Make: string</w:t>
      </w:r>
    </w:p>
    <w:p w14:paraId="42B36E68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89F5283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Year: int</w:t>
      </w:r>
    </w:p>
    <w:p w14:paraId="132D576A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4D7F3FA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85346C6" wp14:editId="21CD1FB5">
            <wp:extent cx="5280660" cy="154846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92653" cy="15519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BA6BDF" w14:textId="77777777" w:rsidR="00DD73E5" w:rsidRPr="00DD73E5" w:rsidRDefault="00DD73E5" w:rsidP="00DD73E5">
      <w:pPr>
        <w:rPr>
          <w:lang w:val="bg-BG"/>
        </w:rPr>
      </w:pPr>
    </w:p>
    <w:p w14:paraId="7BC9214D" w14:textId="0EE23CA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xtension</w:t>
      </w:r>
    </w:p>
    <w:p w14:paraId="6E0F78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rPr>
          <w:b/>
          <w:noProof/>
        </w:rPr>
        <w:t>NOTE</w:t>
      </w:r>
      <w:r w:rsidRPr="00DD73E5">
        <w:t xml:space="preserve">: You need a </w:t>
      </w:r>
      <w:r w:rsidRPr="00DD73E5">
        <w:rPr>
          <w:rStyle w:val="CodeChar"/>
        </w:rPr>
        <w:t>StartUp</w:t>
      </w:r>
      <w:r w:rsidRPr="00DD73E5">
        <w:rPr>
          <w:noProof/>
        </w:rPr>
        <w:t xml:space="preserve"> </w:t>
      </w:r>
      <w:r w:rsidRPr="00DD73E5">
        <w:t xml:space="preserve">class with the namespace </w:t>
      </w:r>
      <w:r w:rsidRPr="00DD73E5">
        <w:rPr>
          <w:rStyle w:val="CodeChar"/>
        </w:rPr>
        <w:t>CarManufacturer</w:t>
      </w:r>
      <w:r w:rsidRPr="00DD73E5">
        <w:t>.</w:t>
      </w:r>
    </w:p>
    <w:p w14:paraId="628594C1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class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(</w:t>
      </w:r>
      <w:r w:rsidRPr="00DD73E5">
        <w:t xml:space="preserve">you can use the </w:t>
      </w:r>
      <w:r w:rsidRPr="000F5C44">
        <w:rPr>
          <w:b/>
        </w:rPr>
        <w:t>class</w:t>
      </w:r>
      <w:r w:rsidRPr="00DD73E5">
        <w:t xml:space="preserve"> from </w:t>
      </w:r>
      <w:r w:rsidRPr="000F5C44">
        <w:rPr>
          <w:b/>
        </w:rPr>
        <w:t>the previous task</w:t>
      </w:r>
      <w:r w:rsidRPr="00DD73E5">
        <w:rPr>
          <w:noProof/>
        </w:rPr>
        <w:t>)</w:t>
      </w:r>
    </w:p>
    <w:p w14:paraId="39A8980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3DD8F01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35C3C4E6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3265737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790C444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Quantity: double</w:t>
      </w:r>
    </w:p>
    <w:p w14:paraId="66A3FE4E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fuelConsumption: double</w:t>
      </w:r>
    </w:p>
    <w:p w14:paraId="3C5FDE43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4DE87B5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lang w:val="bg-BG"/>
        </w:rPr>
      </w:pPr>
      <w:r w:rsidRPr="00DD73E5">
        <w:rPr>
          <w:rStyle w:val="CodeChar"/>
        </w:rPr>
        <w:t>Make: string</w:t>
      </w:r>
    </w:p>
    <w:p w14:paraId="2808FCA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Model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string</w:t>
      </w:r>
    </w:p>
    <w:p w14:paraId="7BD15A99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Year: int</w:t>
      </w:r>
    </w:p>
    <w:p w14:paraId="298D87CF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lastRenderedPageBreak/>
        <w:t>FuelQuantity: double</w:t>
      </w:r>
    </w:p>
    <w:p w14:paraId="359FDD27" w14:textId="77777777" w:rsidR="00DD73E5" w:rsidRPr="00DD73E5" w:rsidRDefault="00DD73E5" w:rsidP="00DD73E5">
      <w:pPr>
        <w:pStyle w:val="ac"/>
        <w:numPr>
          <w:ilvl w:val="0"/>
          <w:numId w:val="41"/>
        </w:numPr>
        <w:jc w:val="both"/>
        <w:rPr>
          <w:rFonts w:ascii="Consolas" w:hAnsi="Consolas" w:cs="Consolas"/>
          <w:b/>
          <w:noProof/>
          <w:lang w:val="bg-BG"/>
        </w:rPr>
      </w:pPr>
      <w:r w:rsidRPr="00DD73E5">
        <w:rPr>
          <w:rStyle w:val="CodeChar"/>
        </w:rPr>
        <w:t>FuelConsumption: double</w:t>
      </w:r>
    </w:p>
    <w:p w14:paraId="50F3E9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methods for:</w:t>
      </w:r>
    </w:p>
    <w:p w14:paraId="38538B88" w14:textId="738A0D8B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Drive(double distance): void </w:t>
      </w:r>
      <w:r w:rsidRPr="00DD73E5">
        <w:t xml:space="preserve">– </w:t>
      </w:r>
      <w:r w:rsidR="005A4FFA">
        <w:t>T</w:t>
      </w:r>
      <w:r w:rsidRPr="00DD73E5">
        <w:t>his method checks if the car fuel quantity minus the distance multiplied by the car fuel consumption is bigger than zero. If it is remove</w:t>
      </w:r>
      <w:r w:rsidR="005A4FFA">
        <w:t>d</w:t>
      </w:r>
      <w:r w:rsidRPr="00DD73E5">
        <w:t xml:space="preserve"> from the fuel quantity the result of the multiplication between the distance and the fuel consumption. Otherwise</w:t>
      </w:r>
      <w:r w:rsidR="005A4FFA">
        <w:t>,</w:t>
      </w:r>
      <w:r w:rsidRPr="00DD73E5">
        <w:t xml:space="preserve"> write on the console the following message:</w:t>
      </w:r>
      <w:r w:rsidRPr="00DD73E5">
        <w:rPr>
          <w:rStyle w:val="CodeChar"/>
        </w:rPr>
        <w:t xml:space="preserve">  </w:t>
      </w:r>
    </w:p>
    <w:p w14:paraId="781CBAEB" w14:textId="77777777" w:rsidR="00DD73E5" w:rsidRPr="00DD73E5" w:rsidRDefault="00DD73E5" w:rsidP="00DD73E5">
      <w:pPr>
        <w:pStyle w:val="ac"/>
        <w:jc w:val="both"/>
        <w:rPr>
          <w:rStyle w:val="CodeChar"/>
          <w:lang w:val="bg-BG"/>
        </w:rPr>
      </w:pPr>
      <w:r w:rsidRPr="00DD73E5">
        <w:rPr>
          <w:rStyle w:val="CodeChar"/>
        </w:rPr>
        <w:t>"Not enough fuel to perform this trip!"</w:t>
      </w:r>
    </w:p>
    <w:p w14:paraId="013BB366" w14:textId="77777777" w:rsidR="00DD73E5" w:rsidRPr="00DD73E5" w:rsidRDefault="00DD73E5" w:rsidP="00DD73E5">
      <w:pPr>
        <w:pStyle w:val="ac"/>
        <w:numPr>
          <w:ilvl w:val="0"/>
          <w:numId w:val="42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WhoAmI(): string – </w:t>
      </w:r>
      <w:r w:rsidRPr="00DD73E5">
        <w:t>returns the following message:</w:t>
      </w:r>
      <w:r w:rsidRPr="00DD73E5">
        <w:rPr>
          <w:rStyle w:val="CodeChar"/>
        </w:rPr>
        <w:t xml:space="preserve"> </w:t>
      </w:r>
    </w:p>
    <w:p w14:paraId="2D05406E" w14:textId="77777777" w:rsidR="000F5C44" w:rsidRDefault="00DD73E5" w:rsidP="00DD73E5">
      <w:pPr>
        <w:pStyle w:val="ac"/>
        <w:jc w:val="both"/>
        <w:rPr>
          <w:rStyle w:val="CodeChar"/>
          <w:lang w:val="bg-BG"/>
        </w:rPr>
      </w:pPr>
      <w:r w:rsidRPr="006B5654">
        <w:rPr>
          <w:rStyle w:val="CodeChar"/>
          <w:lang w:val="bg-BG"/>
        </w:rPr>
        <w:t>"</w:t>
      </w:r>
      <w:r w:rsidRPr="00DD73E5">
        <w:rPr>
          <w:rStyle w:val="CodeChar"/>
        </w:rPr>
        <w:t>Make</w:t>
      </w:r>
      <w:r w:rsidRPr="006B5654">
        <w:rPr>
          <w:rStyle w:val="CodeChar"/>
          <w:lang w:val="bg-BG"/>
        </w:rPr>
        <w:t>: {</w:t>
      </w:r>
      <w:r w:rsidRPr="00DD73E5">
        <w:rPr>
          <w:rStyle w:val="CodeChar"/>
        </w:rPr>
        <w:t>this</w:t>
      </w:r>
      <w:r w:rsidRPr="006B5654">
        <w:rPr>
          <w:rStyle w:val="CodeChar"/>
          <w:lang w:val="bg-BG"/>
        </w:rPr>
        <w:t>.</w:t>
      </w:r>
      <w:r w:rsidRPr="00DD73E5">
        <w:rPr>
          <w:rStyle w:val="CodeChar"/>
        </w:rPr>
        <w:t>Make</w:t>
      </w:r>
      <w:r w:rsidR="000F5C44">
        <w:rPr>
          <w:rStyle w:val="CodeChar"/>
          <w:lang w:val="bg-BG"/>
        </w:rPr>
        <w:t>}</w:t>
      </w:r>
    </w:p>
    <w:p w14:paraId="026159D2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Mod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Model</w:t>
      </w:r>
      <w:r>
        <w:rPr>
          <w:rStyle w:val="CodeChar"/>
          <w:lang w:val="bg-BG"/>
        </w:rPr>
        <w:t>}</w:t>
      </w:r>
    </w:p>
    <w:p w14:paraId="3E438055" w14:textId="77777777" w:rsidR="000F5C44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Year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Year</w:t>
      </w:r>
      <w:r>
        <w:rPr>
          <w:rStyle w:val="CodeChar"/>
          <w:lang w:val="bg-BG"/>
        </w:rPr>
        <w:t>}</w:t>
      </w:r>
    </w:p>
    <w:p w14:paraId="6A5E046D" w14:textId="5CA9B7FE" w:rsidR="00DD73E5" w:rsidRPr="00DD73E5" w:rsidRDefault="000F5C44" w:rsidP="00DD73E5">
      <w:pPr>
        <w:pStyle w:val="ac"/>
        <w:jc w:val="both"/>
        <w:rPr>
          <w:rStyle w:val="CodeChar"/>
          <w:lang w:val="bg-BG"/>
        </w:rPr>
      </w:pPr>
      <w:r>
        <w:rPr>
          <w:rStyle w:val="CodeChar"/>
        </w:rPr>
        <w:t xml:space="preserve"> </w:t>
      </w:r>
      <w:r w:rsidR="00DD73E5" w:rsidRPr="00DD73E5">
        <w:rPr>
          <w:rStyle w:val="CodeChar"/>
        </w:rPr>
        <w:t>Fuel</w:t>
      </w:r>
      <w:r w:rsidR="00DD73E5" w:rsidRPr="006B5654">
        <w:rPr>
          <w:rStyle w:val="CodeChar"/>
          <w:lang w:val="bg-BG"/>
        </w:rPr>
        <w:t>: {</w:t>
      </w:r>
      <w:r w:rsidR="00DD73E5" w:rsidRPr="00DD73E5">
        <w:rPr>
          <w:rStyle w:val="CodeChar"/>
        </w:rPr>
        <w:t>this</w:t>
      </w:r>
      <w:r w:rsidR="00DD73E5" w:rsidRPr="006B5654">
        <w:rPr>
          <w:rStyle w:val="CodeChar"/>
          <w:lang w:val="bg-BG"/>
        </w:rPr>
        <w:t>.</w:t>
      </w:r>
      <w:r w:rsidR="00DD73E5" w:rsidRPr="00DD73E5">
        <w:rPr>
          <w:rStyle w:val="CodeChar"/>
        </w:rPr>
        <w:t>FuelQuantity</w:t>
      </w:r>
      <w:r w:rsidR="00DD73E5" w:rsidRPr="006B5654">
        <w:rPr>
          <w:rStyle w:val="CodeChar"/>
          <w:lang w:val="bg-BG"/>
        </w:rPr>
        <w:t>:</w:t>
      </w:r>
      <w:r w:rsidR="00DD73E5" w:rsidRPr="00DD73E5">
        <w:rPr>
          <w:rStyle w:val="CodeChar"/>
        </w:rPr>
        <w:t>F</w:t>
      </w:r>
      <w:r w:rsidR="00DD73E5" w:rsidRPr="006B5654">
        <w:rPr>
          <w:rStyle w:val="CodeChar"/>
          <w:lang w:val="bg-BG"/>
        </w:rPr>
        <w:t>2}"</w:t>
      </w:r>
    </w:p>
    <w:p w14:paraId="33DCC887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 like this:</w:t>
      </w:r>
    </w:p>
    <w:p w14:paraId="3805BCCF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59E301C9" wp14:editId="74C8637E">
            <wp:extent cx="2873976" cy="2080260"/>
            <wp:effectExtent l="0" t="0" r="3175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889789" cy="20917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291BE7" w14:textId="77777777" w:rsidR="00DD73E5" w:rsidRPr="00DD73E5" w:rsidRDefault="00DD73E5" w:rsidP="00DD73E5">
      <w:pPr>
        <w:rPr>
          <w:lang w:val="bg-BG"/>
        </w:rPr>
      </w:pPr>
    </w:p>
    <w:p w14:paraId="77204A6D" w14:textId="58438BD1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Constructors</w:t>
      </w:r>
    </w:p>
    <w:p w14:paraId="2CD42BD0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Using the class from the previous problem create one </w:t>
      </w:r>
      <w:r w:rsidRPr="00DD73E5">
        <w:rPr>
          <w:noProof/>
        </w:rPr>
        <w:t>parameterless</w:t>
      </w:r>
      <w:r w:rsidRPr="00DD73E5">
        <w:t xml:space="preserve"> constructor with default values:</w:t>
      </w:r>
    </w:p>
    <w:p w14:paraId="62A199E9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ake – VW</w:t>
      </w:r>
    </w:p>
    <w:p w14:paraId="6C9A6731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Model – Golf</w:t>
      </w:r>
    </w:p>
    <w:p w14:paraId="7A75C40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Year – 2025</w:t>
      </w:r>
    </w:p>
    <w:p w14:paraId="12EF0D4D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Quantity – 200</w:t>
      </w:r>
    </w:p>
    <w:p w14:paraId="77DE1012" w14:textId="77777777" w:rsidR="00DD73E5" w:rsidRPr="00DD73E5" w:rsidRDefault="00DD73E5" w:rsidP="00DD73E5">
      <w:pPr>
        <w:pStyle w:val="Code"/>
        <w:numPr>
          <w:ilvl w:val="0"/>
          <w:numId w:val="42"/>
        </w:numPr>
        <w:spacing w:before="0" w:after="0" w:line="240" w:lineRule="auto"/>
        <w:ind w:left="714" w:hanging="357"/>
        <w:jc w:val="both"/>
        <w:rPr>
          <w:lang w:val="bg-BG"/>
        </w:rPr>
      </w:pPr>
      <w:r w:rsidRPr="00DD73E5">
        <w:t>FuelConsumption – 10</w:t>
      </w:r>
    </w:p>
    <w:p w14:paraId="1D1B7F39" w14:textId="4FE454D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second constructor accepting </w:t>
      </w:r>
      <w:r w:rsidRPr="00DD73E5">
        <w:rPr>
          <w:rStyle w:val="CodeChar"/>
        </w:rPr>
        <w:t>make, model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year</w:t>
      </w:r>
      <w:r w:rsidRPr="00DD73E5">
        <w:rPr>
          <w:noProof/>
        </w:rPr>
        <w:t xml:space="preserve"> </w:t>
      </w:r>
      <w:r w:rsidRPr="00DD73E5">
        <w:t xml:space="preserve">upon initialization and call the base constructor with its default values for </w:t>
      </w:r>
      <w:r w:rsidRPr="00DD73E5">
        <w:rPr>
          <w:rStyle w:val="CodeChar"/>
        </w:rPr>
        <w:t>fuelQuantity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t>.</w:t>
      </w:r>
    </w:p>
    <w:p w14:paraId="42EC6AC6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69DD30E" wp14:editId="2FB6AAB6">
            <wp:extent cx="3504823" cy="1242060"/>
            <wp:effectExtent l="0" t="0" r="63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08644" cy="12434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90932" w14:textId="274A6BC9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Create a third constructor accepting </w:t>
      </w:r>
      <w:r w:rsidRPr="00DD73E5">
        <w:rPr>
          <w:rStyle w:val="CodeChar"/>
        </w:rPr>
        <w:t>make, model, year, fuelQuantity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fuelConsumption</w:t>
      </w:r>
      <w:r w:rsidRPr="00DD73E5">
        <w:rPr>
          <w:noProof/>
        </w:rPr>
        <w:t xml:space="preserve"> </w:t>
      </w:r>
      <w:r w:rsidRPr="00DD73E5">
        <w:t>upon initialization and reuse the second constructor to set the make, model</w:t>
      </w:r>
      <w:r w:rsidR="005A4FFA">
        <w:t>,</w:t>
      </w:r>
      <w:r w:rsidRPr="00DD73E5">
        <w:t xml:space="preserve"> and year values.</w:t>
      </w:r>
    </w:p>
    <w:p w14:paraId="75727FC7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0DBFCDCE" wp14:editId="12470878">
            <wp:extent cx="6624320" cy="1082675"/>
            <wp:effectExtent l="0" t="0" r="508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082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9CF37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Go to </w:t>
      </w:r>
      <w:r w:rsidRPr="00DD73E5">
        <w:rPr>
          <w:b/>
          <w:noProof/>
        </w:rPr>
        <w:t>StartUp.cs</w:t>
      </w:r>
      <w:r w:rsidRPr="00DD73E5">
        <w:t xml:space="preserve"> file and make 3 different instances of the </w:t>
      </w:r>
      <w:r w:rsidRPr="00DD73E5">
        <w:rPr>
          <w:b/>
        </w:rPr>
        <w:t>Class Car</w:t>
      </w:r>
      <w:r w:rsidRPr="00DD73E5">
        <w:rPr>
          <w:rFonts w:cstheme="minorHAnsi"/>
        </w:rPr>
        <w:t>,</w:t>
      </w:r>
      <w:r w:rsidRPr="00DD73E5">
        <w:t xml:space="preserve"> using the </w:t>
      </w:r>
      <w:r w:rsidRPr="00DD73E5">
        <w:rPr>
          <w:b/>
        </w:rPr>
        <w:t>different</w:t>
      </w:r>
      <w:r w:rsidRPr="00DD73E5">
        <w:t xml:space="preserve"> overloads of the constructor.</w:t>
      </w:r>
    </w:p>
    <w:p w14:paraId="54355561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A1C92A6" wp14:editId="4532C6D7">
            <wp:extent cx="4292600" cy="2076348"/>
            <wp:effectExtent l="0" t="0" r="0" b="6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0066" cy="20847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193DB6" w14:textId="77777777" w:rsidR="00DD73E5" w:rsidRPr="00DD73E5" w:rsidRDefault="00DD73E5" w:rsidP="00DD73E5">
      <w:pPr>
        <w:rPr>
          <w:lang w:val="bg-BG"/>
        </w:rPr>
      </w:pPr>
    </w:p>
    <w:p w14:paraId="6C612FEE" w14:textId="4B8150F2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Car Engine and Tires</w:t>
      </w:r>
    </w:p>
    <w:p w14:paraId="67789BDE" w14:textId="77777777" w:rsidR="00DD73E5" w:rsidRPr="00DD73E5" w:rsidRDefault="00DD73E5" w:rsidP="00DD73E5">
      <w:pPr>
        <w:rPr>
          <w:lang w:val="bg-BG"/>
        </w:rPr>
      </w:pPr>
      <w:r w:rsidRPr="00DD73E5">
        <w:t xml:space="preserve">Using the Car class, you already created, define another class </w:t>
      </w:r>
      <w:r w:rsidRPr="00DD73E5">
        <w:rPr>
          <w:rStyle w:val="CodeChar"/>
        </w:rPr>
        <w:t>Engine</w:t>
      </w:r>
      <w:r w:rsidRPr="00DD73E5">
        <w:t>.</w:t>
      </w:r>
    </w:p>
    <w:p w14:paraId="19008EC2" w14:textId="77777777" w:rsidR="00DD73E5" w:rsidRPr="00DD73E5" w:rsidRDefault="00DD73E5" w:rsidP="00DD73E5">
      <w:pPr>
        <w:rPr>
          <w:lang w:val="bg-BG"/>
        </w:rPr>
      </w:pPr>
      <w:r w:rsidRPr="00DD73E5">
        <w:t>The class should have private fields for:</w:t>
      </w:r>
    </w:p>
    <w:p w14:paraId="45716CA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2B627479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7B1B2111" w14:textId="77777777" w:rsidR="00DD73E5" w:rsidRPr="00DD73E5" w:rsidRDefault="00DD73E5" w:rsidP="00DD73E5">
      <w:pPr>
        <w:rPr>
          <w:lang w:val="bg-BG"/>
        </w:rPr>
      </w:pPr>
      <w:r w:rsidRPr="00DD73E5">
        <w:t>The class should also have properties for:</w:t>
      </w:r>
    </w:p>
    <w:p w14:paraId="5AD08495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lang w:val="bg-BG"/>
        </w:rPr>
      </w:pPr>
      <w:r w:rsidRPr="00DD73E5">
        <w:rPr>
          <w:rStyle w:val="CodeChar"/>
        </w:rPr>
        <w:t>HorsePower: int</w:t>
      </w:r>
    </w:p>
    <w:p w14:paraId="0C7B2844" w14:textId="77777777" w:rsidR="00DD73E5" w:rsidRPr="00DD73E5" w:rsidRDefault="00DD73E5" w:rsidP="00DD73E5">
      <w:pPr>
        <w:pStyle w:val="ac"/>
        <w:numPr>
          <w:ilvl w:val="0"/>
          <w:numId w:val="40"/>
        </w:numPr>
        <w:rPr>
          <w:rStyle w:val="CodeChar"/>
          <w:b w:val="0"/>
          <w:lang w:val="bg-BG"/>
        </w:rPr>
      </w:pPr>
      <w:r w:rsidRPr="00DD73E5">
        <w:rPr>
          <w:rStyle w:val="CodeChar"/>
        </w:rPr>
        <w:t>CubicCapacity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6BC46DE6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horsepowe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cubicCapacity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69B90F68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48030C75" wp14:editId="3801C2FD">
            <wp:extent cx="3843135" cy="982980"/>
            <wp:effectExtent l="0" t="0" r="508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848500" cy="984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90F68C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Now create a class </w:t>
      </w:r>
      <w:r w:rsidRPr="00DD73E5">
        <w:rPr>
          <w:rStyle w:val="CodeChar"/>
        </w:rPr>
        <w:t>Tire</w:t>
      </w:r>
      <w:r w:rsidRPr="00DD73E5">
        <w:t>.</w:t>
      </w:r>
    </w:p>
    <w:p w14:paraId="034F5D09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have private fields for:</w:t>
      </w:r>
    </w:p>
    <w:p w14:paraId="16B0E5A2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1B6636A5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b w:val="0"/>
          <w:lang w:val="bg-BG"/>
        </w:rPr>
      </w:pPr>
      <w:r w:rsidRPr="00DD73E5">
        <w:rPr>
          <w:rStyle w:val="CodeChar"/>
        </w:rPr>
        <w:t>pressure:</w:t>
      </w:r>
      <w:r w:rsidRPr="00DD73E5">
        <w:rPr>
          <w:noProof/>
        </w:rPr>
        <w:t xml:space="preserve"> </w:t>
      </w:r>
      <w:r w:rsidRPr="00DD73E5">
        <w:rPr>
          <w:rStyle w:val="CodeChar"/>
        </w:rPr>
        <w:t>double</w:t>
      </w:r>
    </w:p>
    <w:p w14:paraId="3B4B2AAA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>The class should also have properties for:</w:t>
      </w:r>
    </w:p>
    <w:p w14:paraId="4DB0839D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lang w:val="bg-BG"/>
        </w:rPr>
      </w:pPr>
      <w:r w:rsidRPr="00DD73E5">
        <w:rPr>
          <w:rStyle w:val="CodeChar"/>
        </w:rPr>
        <w:t>Year: int</w:t>
      </w:r>
    </w:p>
    <w:p w14:paraId="07B5FF4C" w14:textId="77777777" w:rsidR="00DD73E5" w:rsidRPr="00DD73E5" w:rsidRDefault="00DD73E5" w:rsidP="00DD73E5">
      <w:pPr>
        <w:pStyle w:val="ac"/>
        <w:numPr>
          <w:ilvl w:val="0"/>
          <w:numId w:val="40"/>
        </w:numPr>
        <w:jc w:val="both"/>
        <w:rPr>
          <w:rStyle w:val="CodeChar"/>
          <w:lang w:val="bg-BG"/>
        </w:rPr>
      </w:pPr>
      <w:r w:rsidRPr="00DD73E5">
        <w:rPr>
          <w:rStyle w:val="CodeChar"/>
        </w:rPr>
        <w:t>Pressure: double</w:t>
      </w:r>
    </w:p>
    <w:p w14:paraId="6C0FB13E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e class should also have a constructor, which accepts </w:t>
      </w:r>
      <w:r w:rsidRPr="00DD73E5">
        <w:rPr>
          <w:rFonts w:ascii="Consolas" w:hAnsi="Consolas"/>
          <w:b/>
          <w:noProof/>
        </w:rPr>
        <w:t>year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Fonts w:ascii="Consolas" w:hAnsi="Consolas"/>
          <w:b/>
          <w:noProof/>
        </w:rPr>
        <w:t>pressure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310F7EED" w14:textId="77777777" w:rsidR="00DD73E5" w:rsidRPr="00DD73E5" w:rsidRDefault="00DD73E5" w:rsidP="00DD73E5">
      <w:pPr>
        <w:rPr>
          <w:rStyle w:val="CodeChar"/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6A23FA0" wp14:editId="096F9D31">
            <wp:extent cx="2977327" cy="105156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989804" cy="10559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85170D" w14:textId="6D15CF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Finally, go to the </w:t>
      </w:r>
      <w:r w:rsidRPr="00DD73E5">
        <w:rPr>
          <w:rStyle w:val="CodeChar"/>
        </w:rPr>
        <w:t>Car</w:t>
      </w:r>
      <w:r w:rsidRPr="00DD73E5">
        <w:rPr>
          <w:noProof/>
        </w:rPr>
        <w:t xml:space="preserve"> </w:t>
      </w:r>
      <w:r w:rsidRPr="00DD73E5">
        <w:t xml:space="preserve">class and create </w:t>
      </w:r>
      <w:r w:rsidRPr="00DD73E5">
        <w:rPr>
          <w:b/>
        </w:rPr>
        <w:t xml:space="preserve">private fields </w:t>
      </w:r>
      <w:r w:rsidRPr="00DD73E5">
        <w:t>and</w:t>
      </w:r>
      <w:r w:rsidRPr="00DD73E5">
        <w:rPr>
          <w:b/>
        </w:rPr>
        <w:t xml:space="preserve"> public properties </w:t>
      </w:r>
      <w:r w:rsidRPr="00DD73E5">
        <w:t>for</w:t>
      </w:r>
      <w:r w:rsidRPr="00DD73E5">
        <w:rPr>
          <w:b/>
        </w:rPr>
        <w:t xml:space="preserve"> </w:t>
      </w:r>
      <w:r w:rsidRPr="00DD73E5">
        <w:rPr>
          <w:rFonts w:ascii="Consolas" w:hAnsi="Consolas"/>
          <w:b/>
          <w:noProof/>
        </w:rPr>
        <w:t>Engine</w:t>
      </w:r>
      <w:r w:rsidRPr="00DD73E5">
        <w:rPr>
          <w:b/>
          <w:noProof/>
        </w:rPr>
        <w:t xml:space="preserve"> </w:t>
      </w:r>
      <w:r w:rsidRPr="00DD73E5">
        <w:rPr>
          <w:noProof/>
        </w:rPr>
        <w:t>and</w:t>
      </w:r>
      <w:r w:rsidRPr="00DD73E5">
        <w:rPr>
          <w:b/>
          <w:noProof/>
        </w:rPr>
        <w:t xml:space="preserve"> </w:t>
      </w:r>
      <w:r w:rsidRPr="00DD73E5">
        <w:rPr>
          <w:rFonts w:ascii="Consolas" w:hAnsi="Consolas"/>
          <w:b/>
          <w:noProof/>
        </w:rPr>
        <w:t>Tire[</w:t>
      </w:r>
      <w:proofErr w:type="gramStart"/>
      <w:r w:rsidRPr="00DD73E5">
        <w:rPr>
          <w:rFonts w:ascii="Consolas" w:hAnsi="Consolas"/>
          <w:b/>
          <w:noProof/>
        </w:rPr>
        <w:t>]</w:t>
      </w:r>
      <w:r w:rsidRPr="00DD73E5">
        <w:rPr>
          <w:rFonts w:cstheme="minorHAnsi"/>
          <w:noProof/>
        </w:rPr>
        <w:t>.</w:t>
      </w:r>
      <w:r w:rsidRPr="00DD73E5">
        <w:t>Create</w:t>
      </w:r>
      <w:proofErr w:type="gramEnd"/>
      <w:r w:rsidRPr="00DD73E5">
        <w:t xml:space="preserve"> another constructor, which </w:t>
      </w:r>
      <w:r w:rsidRPr="00DD73E5">
        <w:rPr>
          <w:rStyle w:val="CodeChar"/>
          <w:rFonts w:cstheme="minorHAnsi"/>
          <w:b w:val="0"/>
        </w:rPr>
        <w:t>accepts</w:t>
      </w:r>
      <w:r w:rsidRPr="00DD73E5">
        <w:rPr>
          <w:rStyle w:val="CodeChar"/>
        </w:rPr>
        <w:t xml:space="preserve"> make, model, year, fuelQuantity, fuelConsumption, Engine</w:t>
      </w:r>
      <w:r w:rsidR="005A4FFA">
        <w:rPr>
          <w:rStyle w:val="CodeChar"/>
        </w:rPr>
        <w:t>,</w:t>
      </w:r>
      <w:r w:rsidRPr="00DD73E5">
        <w:rPr>
          <w:noProof/>
        </w:rPr>
        <w:t xml:space="preserve"> </w:t>
      </w:r>
      <w:r w:rsidRPr="00DD73E5">
        <w:t xml:space="preserve">and </w:t>
      </w:r>
      <w:r w:rsidRPr="00DD73E5">
        <w:rPr>
          <w:rStyle w:val="CodeChar"/>
        </w:rPr>
        <w:t>Tire[]</w:t>
      </w:r>
      <w:r w:rsidRPr="00DD73E5">
        <w:rPr>
          <w:noProof/>
        </w:rPr>
        <w:t xml:space="preserve"> </w:t>
      </w:r>
      <w:r w:rsidRPr="00DD73E5">
        <w:t>upon initialization:</w:t>
      </w:r>
    </w:p>
    <w:p w14:paraId="1ED2161B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19EE1FE5" wp14:editId="5F4A456B">
            <wp:extent cx="6624320" cy="1225550"/>
            <wp:effectExtent l="0" t="0" r="508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4320" cy="1225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A6CF1D" w14:textId="77777777" w:rsidR="00DD73E5" w:rsidRPr="00DD73E5" w:rsidRDefault="00DD73E5" w:rsidP="00DD73E5">
      <w:pPr>
        <w:rPr>
          <w:lang w:val="bg-BG"/>
        </w:rPr>
      </w:pPr>
      <w:r w:rsidRPr="00DD73E5">
        <w:t>You should be able to use the classes like this:</w:t>
      </w:r>
    </w:p>
    <w:p w14:paraId="26648C6A" w14:textId="77777777" w:rsidR="00DD73E5" w:rsidRPr="00DD73E5" w:rsidRDefault="00DD73E5" w:rsidP="00DD73E5">
      <w:pPr>
        <w:rPr>
          <w:lang w:val="bg-BG"/>
        </w:rPr>
      </w:pPr>
      <w:r w:rsidRPr="00DD73E5">
        <w:rPr>
          <w:noProof/>
          <w:lang w:val="bg-BG" w:eastAsia="bg-BG"/>
        </w:rPr>
        <w:drawing>
          <wp:inline distT="0" distB="0" distL="0" distR="0" wp14:anchorId="3F5600AC" wp14:editId="6164A86A">
            <wp:extent cx="5204460" cy="238720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25993" cy="239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6B822A" w14:textId="77777777" w:rsidR="00DD73E5" w:rsidRPr="00DD73E5" w:rsidRDefault="00DD73E5" w:rsidP="00DD73E5">
      <w:pPr>
        <w:rPr>
          <w:lang w:val="bg-BG"/>
        </w:rPr>
      </w:pPr>
    </w:p>
    <w:p w14:paraId="096D864A" w14:textId="2BEFC670" w:rsidR="00DD73E5" w:rsidRPr="00DD73E5" w:rsidRDefault="00DD73E5" w:rsidP="006B5654">
      <w:pPr>
        <w:pStyle w:val="2"/>
        <w:numPr>
          <w:ilvl w:val="0"/>
          <w:numId w:val="44"/>
        </w:numPr>
        <w:rPr>
          <w:lang w:val="bg-BG"/>
        </w:rPr>
      </w:pPr>
      <w:r w:rsidRPr="00DD73E5">
        <w:t>Special Cars</w:t>
      </w:r>
    </w:p>
    <w:p w14:paraId="49C57044" w14:textId="77777777" w:rsidR="00DD73E5" w:rsidRPr="00DD73E5" w:rsidRDefault="00DD73E5" w:rsidP="00DD73E5">
      <w:pPr>
        <w:jc w:val="both"/>
        <w:rPr>
          <w:lang w:val="bg-BG"/>
        </w:rPr>
      </w:pPr>
      <w:r w:rsidRPr="00DD73E5">
        <w:t xml:space="preserve">This is the final and most interesting problem in this lab. Until you receive the command </w:t>
      </w:r>
      <w:r w:rsidRPr="00DD73E5">
        <w:rPr>
          <w:rStyle w:val="CodeChar"/>
        </w:rPr>
        <w:t>"No more tires"</w:t>
      </w:r>
      <w:r w:rsidRPr="00DD73E5">
        <w:rPr>
          <w:rStyle w:val="CodeChar"/>
          <w:rFonts w:cstheme="minorHAnsi"/>
          <w:b w:val="0"/>
        </w:rPr>
        <w:t>,</w:t>
      </w:r>
      <w:r w:rsidRPr="00DD73E5">
        <w:rPr>
          <w:rStyle w:val="CodeChar"/>
        </w:rPr>
        <w:t xml:space="preserve"> </w:t>
      </w:r>
      <w:r w:rsidRPr="00DD73E5">
        <w:t>you will be given tire info in the format:</w:t>
      </w:r>
    </w:p>
    <w:p w14:paraId="3670C11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1EAB4CEB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{year} {pressure}</w:t>
      </w:r>
    </w:p>
    <w:p w14:paraId="2CB29F80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5B9DB9F4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"No more tires"</w:t>
      </w:r>
    </w:p>
    <w:p w14:paraId="4CF3B848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You have to collect all the tires provided. Next, until you receive the command </w:t>
      </w:r>
      <w:r w:rsidRPr="00DD73E5">
        <w:rPr>
          <w:rStyle w:val="CodeChar"/>
          <w:i w:val="0"/>
          <w:sz w:val="22"/>
          <w:szCs w:val="22"/>
        </w:rPr>
        <w:t>"Engines done"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>you will be given engine info and you also have to collect all that info.</w:t>
      </w:r>
    </w:p>
    <w:p w14:paraId="3CF1788D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16AA7D43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 xml:space="preserve">{horsePower} {cubicCapacity} </w:t>
      </w:r>
    </w:p>
    <w:p w14:paraId="2594241F" w14:textId="77777777" w:rsidR="00DD73E5" w:rsidRPr="00DD73E5" w:rsidRDefault="00DD73E5" w:rsidP="00DD73E5">
      <w:pPr>
        <w:jc w:val="both"/>
        <w:rPr>
          <w:rStyle w:val="CodeChar"/>
          <w:lang w:val="bg-BG"/>
        </w:rPr>
      </w:pPr>
      <w:r w:rsidRPr="00DD73E5">
        <w:rPr>
          <w:rStyle w:val="CodeChar"/>
        </w:rPr>
        <w:t>…</w:t>
      </w:r>
    </w:p>
    <w:p w14:paraId="3F3A7641" w14:textId="77777777" w:rsidR="00DD73E5" w:rsidRPr="00DD73E5" w:rsidRDefault="00DD73E5" w:rsidP="00DD73E5">
      <w:pPr>
        <w:pStyle w:val="af0"/>
        <w:jc w:val="both"/>
        <w:rPr>
          <w:rFonts w:cstheme="minorBidi"/>
          <w:i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The final step - until you receive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sz w:val="22"/>
          <w:szCs w:val="22"/>
        </w:rPr>
        <w:t>you will be given information about cars in the format:</w:t>
      </w:r>
    </w:p>
    <w:p w14:paraId="40D76FE8" w14:textId="77777777" w:rsidR="00DD73E5" w:rsidRPr="00DD73E5" w:rsidRDefault="00DD73E5" w:rsidP="00DD73E5">
      <w:pPr>
        <w:pStyle w:val="af0"/>
        <w:rPr>
          <w:rStyle w:val="CodeChar"/>
          <w:i w:val="0"/>
          <w:lang w:val="bg-BG"/>
        </w:rPr>
      </w:pPr>
      <w:r w:rsidRPr="006B5654">
        <w:rPr>
          <w:rStyle w:val="CodeChar"/>
          <w:i w:val="0"/>
          <w:lang w:val="bg-BG"/>
        </w:rPr>
        <w:t>{</w:t>
      </w:r>
      <w:r w:rsidRPr="00DD73E5">
        <w:rPr>
          <w:rStyle w:val="CodeChar"/>
          <w:i w:val="0"/>
        </w:rPr>
        <w:t>make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model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year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Quantity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fuelConsumption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engineIndex</w:t>
      </w:r>
      <w:r w:rsidRPr="006B5654">
        <w:rPr>
          <w:rStyle w:val="CodeChar"/>
          <w:i w:val="0"/>
          <w:lang w:val="bg-BG"/>
        </w:rPr>
        <w:t>} {</w:t>
      </w:r>
      <w:r w:rsidRPr="00DD73E5">
        <w:rPr>
          <w:rStyle w:val="CodeChar"/>
          <w:i w:val="0"/>
        </w:rPr>
        <w:t>tiresIndex</w:t>
      </w:r>
      <w:r w:rsidRPr="006B5654">
        <w:rPr>
          <w:rStyle w:val="CodeChar"/>
          <w:i w:val="0"/>
          <w:lang w:val="bg-BG"/>
        </w:rPr>
        <w:t>}</w:t>
      </w:r>
    </w:p>
    <w:p w14:paraId="23ECFE62" w14:textId="77777777" w:rsidR="00DD73E5" w:rsidRPr="00DD73E5" w:rsidRDefault="00DD73E5" w:rsidP="00DD73E5">
      <w:pPr>
        <w:pStyle w:val="af0"/>
        <w:jc w:val="both"/>
        <w:rPr>
          <w:rStyle w:val="CodeChar"/>
          <w:i w:val="0"/>
          <w:lang w:val="bg-BG"/>
        </w:rPr>
      </w:pPr>
      <w:r w:rsidRPr="00DD73E5">
        <w:rPr>
          <w:rStyle w:val="CodeChar"/>
          <w:i w:val="0"/>
        </w:rPr>
        <w:t>…</w:t>
      </w:r>
    </w:p>
    <w:p w14:paraId="55E7CD0B" w14:textId="36AE2101" w:rsidR="00DD73E5" w:rsidRPr="00DD73E5" w:rsidRDefault="00DD73E5" w:rsidP="00DD73E5">
      <w:pPr>
        <w:pStyle w:val="af0"/>
        <w:jc w:val="both"/>
        <w:rPr>
          <w:rFonts w:cstheme="minorBidi"/>
          <w:i w:val="0"/>
          <w:iCs w:val="0"/>
          <w:sz w:val="22"/>
          <w:szCs w:val="22"/>
          <w:lang w:val="bg-BG"/>
        </w:rPr>
      </w:pPr>
      <w:r w:rsidRPr="00DD73E5">
        <w:rPr>
          <w:rFonts w:cstheme="minorBidi"/>
          <w:i w:val="0"/>
          <w:iCs w:val="0"/>
          <w:sz w:val="22"/>
          <w:szCs w:val="22"/>
        </w:rPr>
        <w:t xml:space="preserve">Every time you have to create a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new Car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with the information provided. The car engine is the provided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engineIndex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 xml:space="preserve"> and t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he tires are </w:t>
      </w:r>
      <w:r w:rsidRPr="00DD73E5">
        <w:rPr>
          <w:rFonts w:ascii="Consolas" w:hAnsi="Consolas" w:cstheme="minorBidi"/>
          <w:b/>
          <w:i w:val="0"/>
          <w:iCs w:val="0"/>
          <w:noProof/>
          <w:sz w:val="22"/>
          <w:szCs w:val="22"/>
        </w:rPr>
        <w:t>tiresIndex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. Finally, collect all the created cars. When you receive the command </w:t>
      </w:r>
      <w:r w:rsidRPr="00DD73E5">
        <w:rPr>
          <w:rStyle w:val="CodeChar"/>
          <w:i w:val="0"/>
          <w:sz w:val="22"/>
          <w:szCs w:val="22"/>
        </w:rPr>
        <w:t>"Show special"</w:t>
      </w:r>
      <w:r w:rsidRPr="00DD73E5">
        <w:rPr>
          <w:rStyle w:val="CodeChar"/>
          <w:rFonts w:cstheme="minorHAnsi"/>
          <w:b w:val="0"/>
          <w:i w:val="0"/>
          <w:sz w:val="22"/>
          <w:szCs w:val="22"/>
        </w:rPr>
        <w:t>,</w:t>
      </w:r>
      <w:r w:rsidRPr="00DD73E5">
        <w:rPr>
          <w:rStyle w:val="CodeChar"/>
          <w:i w:val="0"/>
          <w:sz w:val="22"/>
          <w:szCs w:val="22"/>
        </w:rPr>
        <w:t xml:space="preserve"> 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drive 20 </w:t>
      </w:r>
      <w:r w:rsidRPr="00DD73E5">
        <w:rPr>
          <w:rFonts w:cstheme="minorBidi"/>
          <w:i w:val="0"/>
          <w:iCs w:val="0"/>
          <w:noProof/>
          <w:sz w:val="22"/>
          <w:szCs w:val="22"/>
        </w:rPr>
        <w:t>kilometers</w:t>
      </w:r>
      <w:r w:rsidRPr="00DD73E5">
        <w:rPr>
          <w:rFonts w:cstheme="minorBidi"/>
          <w:i w:val="0"/>
          <w:iCs w:val="0"/>
          <w:sz w:val="22"/>
          <w:szCs w:val="22"/>
        </w:rPr>
        <w:t xml:space="preserve"> all the cars, which were manufactured during 2017 or after, have horsepower above 330 and the sum of their tire pressure is between 9 and 10. Finally, print information about each special car in the following format:</w:t>
      </w:r>
    </w:p>
    <w:p w14:paraId="38B1F7DD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ake: {specialCar.Make}"</w:t>
      </w:r>
    </w:p>
    <w:p w14:paraId="1E7E9D19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Model: {specialCar.Model}"</w:t>
      </w:r>
    </w:p>
    <w:p w14:paraId="7A5D8A51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Year: {specialCar.Year}"</w:t>
      </w:r>
    </w:p>
    <w:p w14:paraId="71903524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HorsePowers: {specialCar.Engine.HorsePower}"</w:t>
      </w:r>
    </w:p>
    <w:p w14:paraId="44539FB0" w14:textId="77777777" w:rsidR="00DD73E5" w:rsidRPr="00DD73E5" w:rsidRDefault="00DD73E5" w:rsidP="00DD73E5">
      <w:pPr>
        <w:pStyle w:val="Code"/>
        <w:rPr>
          <w:lang w:val="bg-BG"/>
        </w:rPr>
      </w:pPr>
      <w:r w:rsidRPr="00DD73E5">
        <w:t>"FuelQuantity: {specialCar.FuelQuantity}"</w:t>
      </w:r>
    </w:p>
    <w:tbl>
      <w:tblPr>
        <w:tblStyle w:val="af"/>
        <w:tblW w:w="10165" w:type="dxa"/>
        <w:tblLook w:val="04A0" w:firstRow="1" w:lastRow="0" w:firstColumn="1" w:lastColumn="0" w:noHBand="0" w:noVBand="1"/>
      </w:tblPr>
      <w:tblGrid>
        <w:gridCol w:w="5306"/>
        <w:gridCol w:w="4859"/>
      </w:tblGrid>
      <w:tr w:rsidR="00DD73E5" w:rsidRPr="00DD73E5" w14:paraId="3F1A930E" w14:textId="77777777" w:rsidTr="006B5654">
        <w:tc>
          <w:tcPr>
            <w:tcW w:w="5306" w:type="dxa"/>
            <w:shd w:val="clear" w:color="auto" w:fill="D9D9D9" w:themeFill="background1" w:themeFillShade="D9"/>
          </w:tcPr>
          <w:p w14:paraId="5721F548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859" w:type="dxa"/>
            <w:shd w:val="clear" w:color="auto" w:fill="D9D9D9" w:themeFill="background1" w:themeFillShade="D9"/>
          </w:tcPr>
          <w:p w14:paraId="4CCBBCE6" w14:textId="77777777" w:rsidR="00DD73E5" w:rsidRPr="00DD73E5" w:rsidRDefault="00DD73E5" w:rsidP="006B5654">
            <w:pPr>
              <w:jc w:val="center"/>
              <w:rPr>
                <w:b/>
                <w:sz w:val="24"/>
                <w:szCs w:val="24"/>
              </w:rPr>
            </w:pPr>
            <w:r w:rsidRPr="00DD73E5">
              <w:rPr>
                <w:b/>
                <w:sz w:val="24"/>
                <w:szCs w:val="24"/>
              </w:rPr>
              <w:t>Output</w:t>
            </w:r>
          </w:p>
        </w:tc>
      </w:tr>
      <w:tr w:rsidR="00DD73E5" w:rsidRPr="00DD73E5" w14:paraId="66761DE8" w14:textId="77777777" w:rsidTr="006B5654">
        <w:tc>
          <w:tcPr>
            <w:tcW w:w="5306" w:type="dxa"/>
            <w:shd w:val="clear" w:color="auto" w:fill="auto"/>
          </w:tcPr>
          <w:p w14:paraId="79884F35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2 2.6 3 1.6 2 3.6 3 1.6</w:t>
            </w:r>
          </w:p>
          <w:p w14:paraId="7D539D4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 3.3 2 1.6 5 2.4 1 3.2</w:t>
            </w:r>
          </w:p>
          <w:p w14:paraId="0BC4FAAB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No more tires</w:t>
            </w:r>
          </w:p>
          <w:p w14:paraId="1ED138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331 2.2</w:t>
            </w:r>
          </w:p>
          <w:p w14:paraId="5B65102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145 2.0</w:t>
            </w:r>
          </w:p>
          <w:p w14:paraId="4F2A9BE3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Engines done</w:t>
            </w:r>
          </w:p>
          <w:p w14:paraId="30AB31E0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Audi A5 2017 200 12 0 0</w:t>
            </w:r>
          </w:p>
          <w:p w14:paraId="32A5331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BMW X5 2007 175 18 1 1</w:t>
            </w:r>
          </w:p>
          <w:p w14:paraId="06A6F073" w14:textId="77777777" w:rsidR="00DD73E5" w:rsidRPr="00DD73E5" w:rsidRDefault="00DD73E5" w:rsidP="006B5654">
            <w:pPr>
              <w:pStyle w:val="Code"/>
              <w:spacing w:after="0"/>
              <w:rPr>
                <w:rFonts w:asciiTheme="minorHAnsi" w:hAnsiTheme="minorHAnsi"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Show special</w:t>
            </w:r>
          </w:p>
        </w:tc>
        <w:tc>
          <w:tcPr>
            <w:tcW w:w="4859" w:type="dxa"/>
            <w:shd w:val="clear" w:color="auto" w:fill="auto"/>
          </w:tcPr>
          <w:p w14:paraId="4D632A7E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ake: Audi</w:t>
            </w:r>
          </w:p>
          <w:p w14:paraId="7061FEE2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Model: A5</w:t>
            </w:r>
          </w:p>
          <w:p w14:paraId="7A7C1F81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Year: 2017</w:t>
            </w:r>
          </w:p>
          <w:p w14:paraId="06D19E5D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  <w:lang w:val="bg-BG"/>
              </w:rPr>
            </w:pPr>
            <w:r w:rsidRPr="00DD73E5">
              <w:rPr>
                <w:rFonts w:cstheme="minorHAnsi"/>
                <w:b w:val="0"/>
              </w:rPr>
              <w:t>HorsePowers: 331</w:t>
            </w:r>
          </w:p>
          <w:p w14:paraId="32B50B0F" w14:textId="77777777" w:rsidR="00DD73E5" w:rsidRPr="00DD73E5" w:rsidRDefault="00DD73E5" w:rsidP="006B5654">
            <w:pPr>
              <w:pStyle w:val="Code"/>
              <w:spacing w:after="0"/>
              <w:rPr>
                <w:rFonts w:cstheme="minorHAnsi"/>
                <w:b w:val="0"/>
              </w:rPr>
            </w:pPr>
            <w:r w:rsidRPr="00DD73E5">
              <w:rPr>
                <w:rFonts w:cstheme="minorHAnsi"/>
                <w:b w:val="0"/>
              </w:rPr>
              <w:t>FuelQuantity: 197.6</w:t>
            </w:r>
          </w:p>
        </w:tc>
      </w:tr>
    </w:tbl>
    <w:p w14:paraId="592EBD29" w14:textId="51658AA2" w:rsidR="00640502" w:rsidRPr="00DD73E5" w:rsidRDefault="00640502" w:rsidP="00A15749">
      <w:pPr>
        <w:rPr>
          <w:lang w:val="bg-BG"/>
        </w:rPr>
      </w:pPr>
      <w:bookmarkStart w:id="0" w:name="_Hlk505101421"/>
      <w:bookmarkEnd w:id="0"/>
    </w:p>
    <w:sectPr w:rsidR="00640502" w:rsidRPr="00DD73E5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7D67131" w14:textId="77777777" w:rsidR="00064C0C" w:rsidRDefault="00064C0C" w:rsidP="008068A2">
      <w:pPr>
        <w:spacing w:after="0" w:line="240" w:lineRule="auto"/>
      </w:pPr>
      <w:r>
        <w:separator/>
      </w:r>
    </w:p>
  </w:endnote>
  <w:endnote w:type="continuationSeparator" w:id="0">
    <w:p w14:paraId="67A415B9" w14:textId="77777777" w:rsidR="00064C0C" w:rsidRDefault="00064C0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6B5654" w:rsidRDefault="006B5654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6B5654" w:rsidRPr="002C539D" w:rsidRDefault="006B5654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6B5654" w:rsidRPr="002C539D" w:rsidRDefault="006B5654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6B5654" w:rsidRPr="002C539D" w:rsidRDefault="006B5654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7FED8C0A" w14:textId="173199B6" w:rsidR="006B5654" w:rsidRPr="00596AA5" w:rsidRDefault="006B5654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6B5654" w:rsidRPr="002C539D" w:rsidRDefault="006B5654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7FED8C0A" w14:textId="173199B6" w:rsidR="006B5654" w:rsidRPr="00596AA5" w:rsidRDefault="006B5654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7B7D7B4" w:rsidR="006B5654" w:rsidRPr="00596AA5" w:rsidRDefault="006B5654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F5C44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7B7D7B4" w:rsidR="006B5654" w:rsidRPr="00596AA5" w:rsidRDefault="006B5654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F5C44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A4E2D7" w14:textId="77777777" w:rsidR="00064C0C" w:rsidRDefault="00064C0C" w:rsidP="008068A2">
      <w:pPr>
        <w:spacing w:after="0" w:line="240" w:lineRule="auto"/>
      </w:pPr>
      <w:r>
        <w:separator/>
      </w:r>
    </w:p>
  </w:footnote>
  <w:footnote w:type="continuationSeparator" w:id="0">
    <w:p w14:paraId="7F0C9897" w14:textId="77777777" w:rsidR="00064C0C" w:rsidRDefault="00064C0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6B5654" w:rsidRDefault="006B5654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1237F1D"/>
    <w:multiLevelType w:val="hybridMultilevel"/>
    <w:tmpl w:val="51382B4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B6B7601"/>
    <w:multiLevelType w:val="hybridMultilevel"/>
    <w:tmpl w:val="0FF22AF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DBD6666"/>
    <w:multiLevelType w:val="hybridMultilevel"/>
    <w:tmpl w:val="308E009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5865A12"/>
    <w:multiLevelType w:val="hybridMultilevel"/>
    <w:tmpl w:val="7AA0B65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2D2050"/>
    <w:multiLevelType w:val="hybridMultilevel"/>
    <w:tmpl w:val="8BDABE6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5335088">
    <w:abstractNumId w:val="0"/>
  </w:num>
  <w:num w:numId="2" w16cid:durableId="1393504336">
    <w:abstractNumId w:val="43"/>
  </w:num>
  <w:num w:numId="3" w16cid:durableId="1678844229">
    <w:abstractNumId w:val="9"/>
  </w:num>
  <w:num w:numId="4" w16cid:durableId="130054437">
    <w:abstractNumId w:val="28"/>
  </w:num>
  <w:num w:numId="5" w16cid:durableId="2089300097">
    <w:abstractNumId w:val="29"/>
  </w:num>
  <w:num w:numId="6" w16cid:durableId="64376161">
    <w:abstractNumId w:val="34"/>
  </w:num>
  <w:num w:numId="7" w16cid:durableId="1098285051">
    <w:abstractNumId w:val="3"/>
  </w:num>
  <w:num w:numId="8" w16cid:durableId="1457331942">
    <w:abstractNumId w:val="7"/>
  </w:num>
  <w:num w:numId="9" w16cid:durableId="1906065018">
    <w:abstractNumId w:val="26"/>
  </w:num>
  <w:num w:numId="10" w16cid:durableId="12412595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402874548">
    <w:abstractNumId w:val="4"/>
  </w:num>
  <w:num w:numId="12" w16cid:durableId="43916349">
    <w:abstractNumId w:val="21"/>
  </w:num>
  <w:num w:numId="13" w16cid:durableId="1473211516">
    <w:abstractNumId w:val="1"/>
  </w:num>
  <w:num w:numId="14" w16cid:durableId="1680086259">
    <w:abstractNumId w:val="33"/>
  </w:num>
  <w:num w:numId="15" w16cid:durableId="1746487939">
    <w:abstractNumId w:val="10"/>
  </w:num>
  <w:num w:numId="16" w16cid:durableId="879317221">
    <w:abstractNumId w:val="38"/>
  </w:num>
  <w:num w:numId="17" w16cid:durableId="1031342304">
    <w:abstractNumId w:val="27"/>
  </w:num>
  <w:num w:numId="18" w16cid:durableId="2023513490">
    <w:abstractNumId w:val="42"/>
  </w:num>
  <w:num w:numId="19" w16cid:durableId="2060201546">
    <w:abstractNumId w:val="35"/>
  </w:num>
  <w:num w:numId="20" w16cid:durableId="7144756">
    <w:abstractNumId w:val="20"/>
  </w:num>
  <w:num w:numId="21" w16cid:durableId="228736776">
    <w:abstractNumId w:val="32"/>
  </w:num>
  <w:num w:numId="22" w16cid:durableId="74783040">
    <w:abstractNumId w:val="12"/>
  </w:num>
  <w:num w:numId="23" w16cid:durableId="244191518">
    <w:abstractNumId w:val="15"/>
  </w:num>
  <w:num w:numId="24" w16cid:durableId="578447422">
    <w:abstractNumId w:val="2"/>
  </w:num>
  <w:num w:numId="25" w16cid:durableId="421996683">
    <w:abstractNumId w:val="6"/>
  </w:num>
  <w:num w:numId="26" w16cid:durableId="1524829327">
    <w:abstractNumId w:val="17"/>
  </w:num>
  <w:num w:numId="27" w16cid:durableId="468131864">
    <w:abstractNumId w:val="37"/>
  </w:num>
  <w:num w:numId="28" w16cid:durableId="1741053341">
    <w:abstractNumId w:val="19"/>
  </w:num>
  <w:num w:numId="29" w16cid:durableId="522086753">
    <w:abstractNumId w:val="41"/>
  </w:num>
  <w:num w:numId="30" w16cid:durableId="478033935">
    <w:abstractNumId w:val="22"/>
  </w:num>
  <w:num w:numId="31" w16cid:durableId="635333583">
    <w:abstractNumId w:val="11"/>
  </w:num>
  <w:num w:numId="32" w16cid:durableId="1501919820">
    <w:abstractNumId w:val="36"/>
  </w:num>
  <w:num w:numId="33" w16cid:durableId="1982229286">
    <w:abstractNumId w:val="39"/>
  </w:num>
  <w:num w:numId="34" w16cid:durableId="735863336">
    <w:abstractNumId w:val="25"/>
  </w:num>
  <w:num w:numId="35" w16cid:durableId="922836617">
    <w:abstractNumId w:val="40"/>
  </w:num>
  <w:num w:numId="36" w16cid:durableId="1222133092">
    <w:abstractNumId w:val="5"/>
  </w:num>
  <w:num w:numId="37" w16cid:durableId="2084449918">
    <w:abstractNumId w:val="23"/>
  </w:num>
  <w:num w:numId="38" w16cid:durableId="47654152">
    <w:abstractNumId w:val="14"/>
  </w:num>
  <w:num w:numId="39" w16cid:durableId="1844663971">
    <w:abstractNumId w:val="30"/>
  </w:num>
  <w:num w:numId="40" w16cid:durableId="984968697">
    <w:abstractNumId w:val="18"/>
  </w:num>
  <w:num w:numId="41" w16cid:durableId="1955862096">
    <w:abstractNumId w:val="24"/>
  </w:num>
  <w:num w:numId="42" w16cid:durableId="1089352917">
    <w:abstractNumId w:val="16"/>
  </w:num>
  <w:num w:numId="43" w16cid:durableId="1964119741">
    <w:abstractNumId w:val="31"/>
  </w:num>
  <w:num w:numId="44" w16cid:durableId="112947042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Le0NDIyNzQ0MDNU0lEKTi0uzszPAykwrAUACFfck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C0C"/>
    <w:rsid w:val="00064D15"/>
    <w:rsid w:val="0008559D"/>
    <w:rsid w:val="00086727"/>
    <w:rsid w:val="0009209B"/>
    <w:rsid w:val="000A6794"/>
    <w:rsid w:val="000B39E6"/>
    <w:rsid w:val="000B56F0"/>
    <w:rsid w:val="000C5361"/>
    <w:rsid w:val="000F5C44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7098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4FFA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5654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14A4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1858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37F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574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85270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3E5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2A96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caption"/>
    <w:basedOn w:val="a"/>
    <w:qFormat/>
    <w:rsid w:val="00DD73E5"/>
    <w:pPr>
      <w:suppressLineNumbers/>
      <w:spacing w:before="120"/>
    </w:pPr>
    <w:rPr>
      <w:rFonts w:cs="FreeSans"/>
      <w:i/>
      <w:iCs/>
      <w:sz w:val="24"/>
      <w:szCs w:val="24"/>
    </w:rPr>
  </w:style>
  <w:style w:type="character" w:styleId="af1">
    <w:name w:val="Unresolved Mention"/>
    <w:basedOn w:val="a0"/>
    <w:uiPriority w:val="99"/>
    <w:semiHidden/>
    <w:unhideWhenUsed/>
    <w:rsid w:val="0041709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78/Defining-Classes-Lab" TargetMode="Externa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7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50.png"/><Relationship Id="rId7" Type="http://schemas.openxmlformats.org/officeDocument/2006/relationships/image" Target="media/image12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6.png"/><Relationship Id="rId20" Type="http://schemas.openxmlformats.org/officeDocument/2006/relationships/image" Target="media/image18.png"/><Relationship Id="rId29" Type="http://schemas.openxmlformats.org/officeDocument/2006/relationships/image" Target="media/image130.png"/><Relationship Id="rId41" Type="http://schemas.openxmlformats.org/officeDocument/2006/relationships/image" Target="media/image1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4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80.png"/><Relationship Id="rId5" Type="http://schemas.openxmlformats.org/officeDocument/2006/relationships/image" Target="media/image11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6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3.png"/><Relationship Id="rId14" Type="http://schemas.openxmlformats.org/officeDocument/2006/relationships/image" Target="media/image15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2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0.png"/><Relationship Id="rId12" Type="http://schemas.openxmlformats.org/officeDocument/2006/relationships/image" Target="media/image14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1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7CA55B5-159A-4820-B1EB-0CF3ED96FC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698</Words>
  <Characters>3982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Defining Classes - Exercise</vt:lpstr>
    </vt:vector>
  </TitlesOfParts>
  <Company>SoftUni – https://about.softuni.bg</Company>
  <LinksUpToDate>false</LinksUpToDate>
  <CharactersWithSpaces>46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Defining Classes - Exercise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Красимир Николов</cp:lastModifiedBy>
  <cp:revision>2</cp:revision>
  <cp:lastPrinted>2015-10-26T22:35:00Z</cp:lastPrinted>
  <dcterms:created xsi:type="dcterms:W3CDTF">2022-09-30T11:46:00Z</dcterms:created>
  <dcterms:modified xsi:type="dcterms:W3CDTF">2022-09-30T11:46:00Z</dcterms:modified>
  <cp:category>programming;education;software engineering;software development</cp:category>
</cp:coreProperties>
</file>